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7526" w:rsidRDefault="00B67526" w:rsidP="00B67526">
      <w:r>
        <w:t>Group 9</w:t>
      </w:r>
      <w:bookmarkStart w:id="0" w:name="_GoBack"/>
      <w:bookmarkEnd w:id="0"/>
    </w:p>
    <w:p w:rsidR="00B67526" w:rsidRDefault="00B67526" w:rsidP="00B67526"/>
    <w:p w:rsidR="00B67526" w:rsidRDefault="00B67526" w:rsidP="00B67526">
      <w:r>
        <w:t>Hruda Mohod 001426345</w:t>
      </w:r>
    </w:p>
    <w:p w:rsidR="00B67526" w:rsidRDefault="00B67526" w:rsidP="00B67526">
      <w:r>
        <w:t xml:space="preserve">Shreya </w:t>
      </w:r>
      <w:proofErr w:type="spellStart"/>
      <w:r>
        <w:t>Nilangerkar</w:t>
      </w:r>
      <w:proofErr w:type="spellEnd"/>
      <w:r>
        <w:t xml:space="preserve"> 001444235</w:t>
      </w:r>
    </w:p>
    <w:p w:rsidR="00B67526" w:rsidRDefault="00B67526" w:rsidP="00B67526">
      <w:proofErr w:type="spellStart"/>
      <w:r>
        <w:t>Tripti</w:t>
      </w:r>
      <w:proofErr w:type="spellEnd"/>
      <w:r>
        <w:t xml:space="preserve"> </w:t>
      </w:r>
      <w:proofErr w:type="spellStart"/>
      <w:r>
        <w:t>Rijhwani</w:t>
      </w:r>
      <w:proofErr w:type="spellEnd"/>
      <w:r>
        <w:t xml:space="preserve"> 001442633</w:t>
      </w:r>
    </w:p>
    <w:p w:rsidR="00B67526" w:rsidRDefault="00B67526" w:rsidP="00B67526">
      <w:r>
        <w:t>Suraj Nair 001407214</w:t>
      </w:r>
    </w:p>
    <w:p w:rsidR="00B67526" w:rsidRDefault="00B67526" w:rsidP="00B67526">
      <w:r>
        <w:t>Rohit Naik 001832839</w:t>
      </w:r>
    </w:p>
    <w:p w:rsidR="00B67526" w:rsidRDefault="00B67526" w:rsidP="00E9547F"/>
    <w:p w:rsidR="00B67526" w:rsidRDefault="00B67526" w:rsidP="00E9547F">
      <w:r>
        <w:t>Final Project:</w:t>
      </w:r>
    </w:p>
    <w:p w:rsidR="00E9547F" w:rsidRPr="00E9547F" w:rsidRDefault="00E9547F" w:rsidP="00E9547F">
      <w:r>
        <w:t xml:space="preserve">The google form link used for survey: </w:t>
      </w:r>
      <w:r w:rsidRPr="00E9547F">
        <w:t>https://goo.gl/forms/X3VFl9G0cC2TB44i1</w:t>
      </w:r>
    </w:p>
    <w:p w:rsidR="00E9547F" w:rsidRDefault="00E9547F" w:rsidP="00E9547F"/>
    <w:p w:rsidR="00E9547F" w:rsidRDefault="00E9547F" w:rsidP="00E9547F">
      <w:r>
        <w:t xml:space="preserve">The application are hosted, </w:t>
      </w:r>
      <w:r w:rsidR="00074508">
        <w:t>here</w:t>
      </w:r>
      <w:r>
        <w:t xml:space="preserve"> are the links</w:t>
      </w:r>
    </w:p>
    <w:p w:rsidR="00E9547F" w:rsidRPr="00E9547F" w:rsidRDefault="00E9547F" w:rsidP="00E9547F">
      <w:r>
        <w:t xml:space="preserve">For </w:t>
      </w:r>
      <w:proofErr w:type="spellStart"/>
      <w:r w:rsidRPr="00E9547F">
        <w:t>Mocqups</w:t>
      </w:r>
      <w:proofErr w:type="spellEnd"/>
      <w:r w:rsidRPr="00E9547F">
        <w:t xml:space="preserve">: </w:t>
      </w:r>
      <w:hyperlink r:id="rId4" w:history="1">
        <w:r w:rsidR="00AF32DA" w:rsidRPr="002525A5">
          <w:rPr>
            <w:rStyle w:val="Hyperlink"/>
          </w:rPr>
          <w:t>https://pawshop.netlify.com/</w:t>
        </w:r>
      </w:hyperlink>
      <w:r w:rsidR="00AF32DA">
        <w:t xml:space="preserve"> - Complete Application</w:t>
      </w:r>
    </w:p>
    <w:p w:rsidR="00E9547F" w:rsidRPr="00E9547F" w:rsidRDefault="00E9547F" w:rsidP="00E9547F">
      <w:r>
        <w:t xml:space="preserve">For </w:t>
      </w:r>
      <w:r w:rsidRPr="00E9547F">
        <w:t xml:space="preserve">Axure: </w:t>
      </w:r>
      <w:hyperlink r:id="rId5" w:history="1">
        <w:r w:rsidR="00AF32DA" w:rsidRPr="002525A5">
          <w:rPr>
            <w:rStyle w:val="Hyperlink"/>
          </w:rPr>
          <w:t>https://thepawshop.netlify.com/</w:t>
        </w:r>
      </w:hyperlink>
      <w:r w:rsidR="00AF32DA">
        <w:t xml:space="preserve"> - Buyer and Seller Journey</w:t>
      </w:r>
    </w:p>
    <w:p w:rsidR="00B5316B" w:rsidRDefault="00B5316B"/>
    <w:sectPr w:rsidR="00B53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sTQxMzAyMDE3tTRQ0lEKTi0uzszPAykwqgUAPS80hCwAAAA="/>
  </w:docVars>
  <w:rsids>
    <w:rsidRoot w:val="00E9547F"/>
    <w:rsid w:val="00074508"/>
    <w:rsid w:val="00AF32DA"/>
    <w:rsid w:val="00B5316B"/>
    <w:rsid w:val="00B67526"/>
    <w:rsid w:val="00CF0087"/>
    <w:rsid w:val="00E95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36429"/>
  <w15:chartTrackingRefBased/>
  <w15:docId w15:val="{EEB7C911-F998-4FE1-9D1B-96491D9A4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32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6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hepawshop.netlify.com/" TargetMode="External"/><Relationship Id="rId4" Type="http://schemas.openxmlformats.org/officeDocument/2006/relationships/hyperlink" Target="https://pawshop.netlif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odhruda@outlook.com</dc:creator>
  <cp:keywords/>
  <dc:description/>
  <cp:lastModifiedBy>mohodhruda@outlook.com</cp:lastModifiedBy>
  <cp:revision>4</cp:revision>
  <dcterms:created xsi:type="dcterms:W3CDTF">2019-04-22T23:30:00Z</dcterms:created>
  <dcterms:modified xsi:type="dcterms:W3CDTF">2019-04-22T23:39:00Z</dcterms:modified>
</cp:coreProperties>
</file>